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60604FF3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990F78" w:rsidRPr="00990F78">
              <w:rPr>
                <w:rFonts w:ascii="Times New Roman" w:eastAsia="仿宋" w:hAnsi="Times New Roman"/>
                <w:sz w:val="24"/>
                <w:szCs w:val="24"/>
              </w:rPr>
              <w:t>Structural geometry-informed 3D deep learning for segmental tunnel lining analysis in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D1D7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</w:t>
            </w:r>
            <w:r w:rsidR="003D1D7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cce</w:t>
            </w:r>
            <w:r w:rsidR="003D1D7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3850F59E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Dynamic deformation response of segment and interaction mechanisms of continuous construction in large-diameter shield tunnel: Analysis from multiple cases. Engineering Failure Analysi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22C0904C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565D0" w14:textId="77777777" w:rsidR="00C82819" w:rsidRDefault="00C82819" w:rsidP="000F2CC4">
      <w:r>
        <w:separator/>
      </w:r>
    </w:p>
  </w:endnote>
  <w:endnote w:type="continuationSeparator" w:id="0">
    <w:p w14:paraId="7D19B418" w14:textId="77777777" w:rsidR="00C82819" w:rsidRDefault="00C8281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060E5" w14:textId="77777777" w:rsidR="00C82819" w:rsidRDefault="00C82819" w:rsidP="000F2CC4">
      <w:r>
        <w:separator/>
      </w:r>
    </w:p>
  </w:footnote>
  <w:footnote w:type="continuationSeparator" w:id="0">
    <w:p w14:paraId="45486849" w14:textId="77777777" w:rsidR="00C82819" w:rsidRDefault="00C8281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AytcCAPMCe2Qu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5</Pages>
  <Words>1717</Words>
  <Characters>9787</Characters>
  <Application>Microsoft Office Word</Application>
  <DocSecurity>0</DocSecurity>
  <Lines>81</Lines>
  <Paragraphs>22</Paragraphs>
  <ScaleCrop>false</ScaleCrop>
  <Company/>
  <LinksUpToDate>false</LinksUpToDate>
  <CharactersWithSpaces>1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6</cp:revision>
  <cp:lastPrinted>2024-11-03T03:54:00Z</cp:lastPrinted>
  <dcterms:created xsi:type="dcterms:W3CDTF">2023-03-15T15:20:00Z</dcterms:created>
  <dcterms:modified xsi:type="dcterms:W3CDTF">2025-05-10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